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17" w:type="dxa"/>
        <w:tblLook w:val="04A0" w:firstRow="1" w:lastRow="0" w:firstColumn="1" w:lastColumn="0" w:noHBand="0" w:noVBand="1"/>
      </w:tblPr>
      <w:tblGrid>
        <w:gridCol w:w="1460"/>
        <w:gridCol w:w="700"/>
        <w:gridCol w:w="568"/>
        <w:gridCol w:w="925"/>
        <w:gridCol w:w="925"/>
        <w:gridCol w:w="102"/>
        <w:gridCol w:w="1800"/>
        <w:gridCol w:w="1267"/>
        <w:gridCol w:w="2170"/>
      </w:tblGrid>
      <w:tr w:rsidR="004A7C6D" w:rsidRPr="004A7C6D" w14:paraId="24C73863" w14:textId="77777777" w:rsidTr="00A32DCD">
        <w:trPr>
          <w:trHeight w:val="43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F5703" w14:textId="77777777" w:rsidR="004A7C6D" w:rsidRPr="004A7C6D" w:rsidRDefault="004A7C6D" w:rsidP="004A7C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A7C6D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1764C1ED" wp14:editId="0F705673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76200</wp:posOffset>
                  </wp:positionV>
                  <wp:extent cx="2457450" cy="1009650"/>
                  <wp:effectExtent l="0" t="0" r="0" b="0"/>
                  <wp:wrapNone/>
                  <wp:docPr id="4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E5F2CBF-9959-4EAF-AABA-68B5A1C99E5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FE5F2CBF-9959-4EAF-AABA-68B5A1C99E5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7450" cy="10108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40"/>
            </w:tblGrid>
            <w:tr w:rsidR="004A7C6D" w:rsidRPr="004A7C6D" w14:paraId="3AA1BC16" w14:textId="77777777">
              <w:trPr>
                <w:trHeight w:val="435"/>
                <w:tblCellSpacing w:w="0" w:type="dxa"/>
              </w:trPr>
              <w:tc>
                <w:tcPr>
                  <w:tcW w:w="12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E9DBCB" w14:textId="77777777" w:rsidR="004A7C6D" w:rsidRPr="004A7C6D" w:rsidRDefault="004A7C6D" w:rsidP="004A7C6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69B95A74" w14:textId="77777777" w:rsidR="004A7C6D" w:rsidRPr="004A7C6D" w:rsidRDefault="004A7C6D" w:rsidP="004A7C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FF267" w14:textId="77777777" w:rsidR="004A7C6D" w:rsidRPr="004A7C6D" w:rsidRDefault="004A7C6D" w:rsidP="004A7C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32039" w14:textId="77777777" w:rsidR="004A7C6D" w:rsidRPr="004A7C6D" w:rsidRDefault="004A7C6D" w:rsidP="004A7C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81D80" w14:textId="77777777" w:rsidR="004A7C6D" w:rsidRPr="004A7C6D" w:rsidRDefault="004A7C6D" w:rsidP="004A7C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339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07578" w14:textId="77777777" w:rsidR="004A7C6D" w:rsidRPr="004A7C6D" w:rsidRDefault="004A7C6D" w:rsidP="004A7C6D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bCs/>
                <w:color w:val="000000"/>
                <w:sz w:val="28"/>
                <w:szCs w:val="28"/>
              </w:rPr>
            </w:pPr>
            <w:r w:rsidRPr="004A7C6D">
              <w:rPr>
                <w:rFonts w:ascii="Comic Sans MS" w:eastAsia="Times New Roman" w:hAnsi="Comic Sans MS" w:cs="Calibri"/>
                <w:b/>
                <w:bCs/>
                <w:color w:val="000000"/>
                <w:sz w:val="28"/>
                <w:szCs w:val="28"/>
              </w:rPr>
              <w:t>&lt;EVENT TITLE&gt;</w:t>
            </w:r>
          </w:p>
        </w:tc>
      </w:tr>
      <w:tr w:rsidR="004A7C6D" w:rsidRPr="004A7C6D" w14:paraId="49AEAB26" w14:textId="77777777" w:rsidTr="00A32DCD">
        <w:trPr>
          <w:trHeight w:val="43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B05DC" w14:textId="77777777" w:rsidR="004A7C6D" w:rsidRPr="004A7C6D" w:rsidRDefault="004A7C6D" w:rsidP="004A7C6D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C7EDF" w14:textId="77777777" w:rsidR="004A7C6D" w:rsidRPr="004A7C6D" w:rsidRDefault="004A7C6D" w:rsidP="004A7C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C0276" w14:textId="77777777" w:rsidR="004A7C6D" w:rsidRPr="004A7C6D" w:rsidRDefault="004A7C6D" w:rsidP="004A7C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72D5A" w14:textId="77777777" w:rsidR="004A7C6D" w:rsidRPr="004A7C6D" w:rsidRDefault="004A7C6D" w:rsidP="004A7C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339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A3B048" w14:textId="77777777" w:rsidR="004A7C6D" w:rsidRPr="004A7C6D" w:rsidRDefault="004A7C6D" w:rsidP="004A7C6D">
            <w:pPr>
              <w:spacing w:after="0" w:line="240" w:lineRule="auto"/>
              <w:rPr>
                <w:rFonts w:ascii="Comic Sans MS" w:eastAsia="Times New Roman" w:hAnsi="Comic Sans MS" w:cs="Calibri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4A7C6D" w:rsidRPr="004A7C6D" w14:paraId="5DA59BF3" w14:textId="77777777" w:rsidTr="00A32DCD">
        <w:trPr>
          <w:trHeight w:val="43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8A759" w14:textId="77777777" w:rsidR="004A7C6D" w:rsidRPr="004A7C6D" w:rsidRDefault="004A7C6D" w:rsidP="004A7C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8D34E" w14:textId="77777777" w:rsidR="004A7C6D" w:rsidRPr="004A7C6D" w:rsidRDefault="004A7C6D" w:rsidP="004A7C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F263D" w14:textId="77777777" w:rsidR="004A7C6D" w:rsidRPr="004A7C6D" w:rsidRDefault="004A7C6D" w:rsidP="004A7C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AAFE6" w14:textId="77777777" w:rsidR="004A7C6D" w:rsidRPr="004A7C6D" w:rsidRDefault="004A7C6D" w:rsidP="004A7C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33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AFE2C" w14:textId="433D76A4" w:rsidR="004A7C6D" w:rsidRPr="004A7C6D" w:rsidRDefault="004A7C6D" w:rsidP="004A7C6D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color w:val="000000"/>
                <w:sz w:val="24"/>
                <w:szCs w:val="24"/>
              </w:rPr>
            </w:pPr>
            <w:r w:rsidRPr="004A7C6D">
              <w:rPr>
                <w:rFonts w:ascii="Comic Sans MS" w:eastAsia="Times New Roman" w:hAnsi="Comic Sans MS" w:cs="Calibri"/>
                <w:color w:val="000000"/>
                <w:sz w:val="24"/>
                <w:szCs w:val="24"/>
              </w:rPr>
              <w:t>&lt;Date</w:t>
            </w:r>
            <w:r w:rsidR="008F4E77">
              <w:rPr>
                <w:rFonts w:ascii="Comic Sans MS" w:eastAsia="Times New Roman" w:hAnsi="Comic Sans MS" w:cs="Calibri"/>
                <w:color w:val="000000"/>
                <w:sz w:val="24"/>
                <w:szCs w:val="24"/>
              </w:rPr>
              <w:t xml:space="preserve">  | Time</w:t>
            </w:r>
            <w:r w:rsidRPr="004A7C6D">
              <w:rPr>
                <w:rFonts w:ascii="Comic Sans MS" w:eastAsia="Times New Roman" w:hAnsi="Comic Sans MS" w:cs="Calibri"/>
                <w:color w:val="000000"/>
                <w:sz w:val="24"/>
                <w:szCs w:val="24"/>
              </w:rPr>
              <w:t>&gt;</w:t>
            </w:r>
          </w:p>
        </w:tc>
      </w:tr>
      <w:tr w:rsidR="004A7C6D" w:rsidRPr="004A7C6D" w14:paraId="33B778AD" w14:textId="77777777" w:rsidTr="00A32DCD">
        <w:trPr>
          <w:trHeight w:val="435"/>
        </w:trPr>
        <w:tc>
          <w:tcPr>
            <w:tcW w:w="457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D4E21" w14:textId="77777777" w:rsidR="004A7C6D" w:rsidRPr="004A7C6D" w:rsidRDefault="004A7C6D" w:rsidP="004A7C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33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B0C67" w14:textId="77777777" w:rsidR="004A7C6D" w:rsidRPr="004A7C6D" w:rsidRDefault="004A7C6D" w:rsidP="004A7C6D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color w:val="000000"/>
                <w:sz w:val="24"/>
                <w:szCs w:val="24"/>
              </w:rPr>
            </w:pPr>
            <w:r w:rsidRPr="004A7C6D">
              <w:rPr>
                <w:rFonts w:ascii="Comic Sans MS" w:eastAsia="Times New Roman" w:hAnsi="Comic Sans MS" w:cs="Calibri"/>
                <w:color w:val="000000"/>
                <w:sz w:val="24"/>
                <w:szCs w:val="24"/>
              </w:rPr>
              <w:t>&lt;Venue&gt;</w:t>
            </w:r>
          </w:p>
        </w:tc>
      </w:tr>
      <w:tr w:rsidR="004A7C6D" w:rsidRPr="004A7C6D" w14:paraId="74E69D3E" w14:textId="77777777" w:rsidTr="00A32DCD">
        <w:trPr>
          <w:trHeight w:val="540"/>
        </w:trPr>
        <w:tc>
          <w:tcPr>
            <w:tcW w:w="774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D5399" w14:textId="77777777" w:rsidR="004A7C6D" w:rsidRPr="004A7C6D" w:rsidRDefault="004A7C6D" w:rsidP="004A7C6D">
            <w:pPr>
              <w:spacing w:after="0" w:line="240" w:lineRule="auto"/>
              <w:rPr>
                <w:rFonts w:ascii="Calibri" w:eastAsia="Times New Roman" w:hAnsi="Calibri" w:cs="Calibri"/>
                <w:color w:val="FF99FF"/>
                <w:sz w:val="28"/>
                <w:szCs w:val="28"/>
              </w:rPr>
            </w:pPr>
            <w:r w:rsidRPr="004A7C6D">
              <w:rPr>
                <w:rFonts w:ascii="Calibri" w:eastAsia="Times New Roman" w:hAnsi="Calibri" w:cs="Calibri"/>
                <w:color w:val="FF99FF"/>
                <w:sz w:val="28"/>
                <w:szCs w:val="28"/>
              </w:rPr>
              <w:t>______________________________________________________</w:t>
            </w: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CEAC0" w14:textId="77777777" w:rsidR="004A7C6D" w:rsidRPr="004A7C6D" w:rsidRDefault="004A7C6D" w:rsidP="004A7C6D">
            <w:pPr>
              <w:spacing w:after="0" w:line="240" w:lineRule="auto"/>
              <w:rPr>
                <w:rFonts w:ascii="Calibri" w:eastAsia="Times New Roman" w:hAnsi="Calibri" w:cs="Calibri"/>
                <w:color w:val="FF99FF"/>
                <w:sz w:val="28"/>
                <w:szCs w:val="28"/>
              </w:rPr>
            </w:pPr>
            <w:r w:rsidRPr="004A7C6D">
              <w:rPr>
                <w:rFonts w:ascii="Calibri" w:eastAsia="Times New Roman" w:hAnsi="Calibri" w:cs="Calibri"/>
                <w:color w:val="FF99FF"/>
                <w:sz w:val="28"/>
                <w:szCs w:val="28"/>
              </w:rPr>
              <w:t>______________</w:t>
            </w:r>
          </w:p>
        </w:tc>
      </w:tr>
      <w:tr w:rsidR="004A7C6D" w:rsidRPr="004A7C6D" w14:paraId="4D7F5EEB" w14:textId="77777777" w:rsidTr="00A32DCD">
        <w:trPr>
          <w:trHeight w:val="225"/>
        </w:trPr>
        <w:tc>
          <w:tcPr>
            <w:tcW w:w="774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48620" w14:textId="08D8699D" w:rsidR="004A7C6D" w:rsidRPr="004A7C6D" w:rsidRDefault="004A7C6D" w:rsidP="004A7C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A7C6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RGANIZED BY</w:t>
            </w: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A3712" w14:textId="77777777" w:rsidR="004A7C6D" w:rsidRPr="004A7C6D" w:rsidRDefault="004A7C6D" w:rsidP="004A7C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A7C6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ACT NUMBER</w:t>
            </w:r>
          </w:p>
        </w:tc>
      </w:tr>
      <w:tr w:rsidR="00A3505B" w:rsidRPr="00A3505B" w14:paraId="48FFB3EA" w14:textId="77777777" w:rsidTr="00A32DCD">
        <w:trPr>
          <w:trHeight w:val="74"/>
        </w:trPr>
        <w:tc>
          <w:tcPr>
            <w:tcW w:w="9917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556CD" w14:textId="77777777" w:rsidR="00A3505B" w:rsidRPr="00A3505B" w:rsidRDefault="00A3505B" w:rsidP="004A7C6D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</w:tr>
      <w:tr w:rsidR="00A32DCD" w:rsidRPr="004A7C6D" w14:paraId="07DEB72A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bottom w:val="single" w:sz="4" w:space="0" w:color="FF99FF"/>
            </w:tcBorders>
            <w:shd w:val="clear" w:color="000000" w:fill="FF99FF"/>
            <w:noWrap/>
            <w:vAlign w:val="center"/>
            <w:hideMark/>
          </w:tcPr>
          <w:p w14:paraId="14A5EFC0" w14:textId="77777777" w:rsidR="00A32DCD" w:rsidRPr="004A7C6D" w:rsidRDefault="00A32DCD" w:rsidP="004A7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4A7C6D">
              <w:rPr>
                <w:rFonts w:ascii="Calibri" w:eastAsia="Times New Roman" w:hAnsi="Calibri" w:cs="Calibri"/>
                <w:b/>
                <w:bCs/>
              </w:rPr>
              <w:t>Participant Name</w:t>
            </w:r>
          </w:p>
        </w:tc>
        <w:tc>
          <w:tcPr>
            <w:tcW w:w="2520" w:type="dxa"/>
            <w:gridSpan w:val="4"/>
            <w:tcBorders>
              <w:bottom w:val="single" w:sz="4" w:space="0" w:color="FF99FF"/>
            </w:tcBorders>
            <w:shd w:val="clear" w:color="000000" w:fill="FF99FF"/>
            <w:noWrap/>
            <w:vAlign w:val="center"/>
            <w:hideMark/>
          </w:tcPr>
          <w:p w14:paraId="3CEB6720" w14:textId="53BF665C" w:rsidR="00A32DCD" w:rsidRPr="004A7C6D" w:rsidRDefault="00A32DCD" w:rsidP="004A7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Items</w:t>
            </w:r>
          </w:p>
        </w:tc>
        <w:tc>
          <w:tcPr>
            <w:tcW w:w="1800" w:type="dxa"/>
            <w:tcBorders>
              <w:bottom w:val="single" w:sz="4" w:space="0" w:color="FF99FF"/>
            </w:tcBorders>
            <w:shd w:val="clear" w:color="000000" w:fill="FF99FF"/>
            <w:noWrap/>
            <w:vAlign w:val="center"/>
            <w:hideMark/>
          </w:tcPr>
          <w:p w14:paraId="568EE997" w14:textId="774111DD" w:rsidR="00A32DCD" w:rsidRPr="004A7C6D" w:rsidRDefault="00A32DCD" w:rsidP="004A7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Contact Number</w:t>
            </w:r>
          </w:p>
        </w:tc>
        <w:tc>
          <w:tcPr>
            <w:tcW w:w="3437" w:type="dxa"/>
            <w:gridSpan w:val="2"/>
            <w:tcBorders>
              <w:bottom w:val="single" w:sz="4" w:space="0" w:color="FF99FF"/>
            </w:tcBorders>
            <w:shd w:val="clear" w:color="000000" w:fill="FF99FF"/>
            <w:vAlign w:val="center"/>
          </w:tcPr>
          <w:p w14:paraId="2DE01051" w14:textId="3109EA96" w:rsidR="00A32DCD" w:rsidRPr="004A7C6D" w:rsidRDefault="00A32DCD" w:rsidP="004A7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4A7C6D">
              <w:rPr>
                <w:rFonts w:ascii="Calibri" w:eastAsia="Times New Roman" w:hAnsi="Calibri" w:cs="Calibri"/>
                <w:b/>
                <w:bCs/>
              </w:rPr>
              <w:t>Ema</w:t>
            </w:r>
            <w:r>
              <w:rPr>
                <w:rFonts w:ascii="Calibri" w:eastAsia="Times New Roman" w:hAnsi="Calibri" w:cs="Calibri"/>
                <w:b/>
                <w:bCs/>
              </w:rPr>
              <w:t>i</w:t>
            </w:r>
            <w:r w:rsidRPr="004A7C6D">
              <w:rPr>
                <w:rFonts w:ascii="Calibri" w:eastAsia="Times New Roman" w:hAnsi="Calibri" w:cs="Calibri"/>
                <w:b/>
                <w:bCs/>
              </w:rPr>
              <w:t>l Address</w:t>
            </w:r>
          </w:p>
        </w:tc>
      </w:tr>
      <w:tr w:rsidR="00A32DCD" w:rsidRPr="004A7C6D" w14:paraId="388BB046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527451E2" w14:textId="77777777" w:rsidR="00A32DCD" w:rsidRPr="004A7C6D" w:rsidRDefault="00A32DCD" w:rsidP="00A32DC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left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53761A86" w14:textId="77777777" w:rsidR="00A32DCD" w:rsidRDefault="00A32DCD" w:rsidP="00A32DC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left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74E47532" w14:textId="77777777" w:rsidR="00A32DCD" w:rsidRDefault="00A32DCD" w:rsidP="00A32DC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left w:val="single" w:sz="4" w:space="0" w:color="FF99FF"/>
            </w:tcBorders>
            <w:shd w:val="clear" w:color="auto" w:fill="auto"/>
            <w:vAlign w:val="center"/>
          </w:tcPr>
          <w:p w14:paraId="7B70FC4B" w14:textId="77777777" w:rsidR="00A32DCD" w:rsidRPr="004A7C6D" w:rsidRDefault="00A32DCD" w:rsidP="00A32DC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A32DCD" w:rsidRPr="004A7C6D" w14:paraId="29FB1026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38C856B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0E7289F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F0E31EE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4E9E4CF4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A32DCD" w:rsidRPr="004A7C6D" w14:paraId="31A7DFAE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FA73DAD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6DF5CE57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09F9DE2A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51CC9CCA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A32DCD" w:rsidRPr="004A7C6D" w14:paraId="5DBC4E3B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03CD813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093A1DC8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5954312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1A3AD2F9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A32DCD" w:rsidRPr="004A7C6D" w14:paraId="36F6AAE5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C121AFB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7DA1D816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44EBBA14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bookmarkStart w:id="0" w:name="_GoBack"/>
            <w:bookmarkEnd w:id="0"/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224E754C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A32DCD" w:rsidRPr="004A7C6D" w14:paraId="488E82E3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006D534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12E06B5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DC406ED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544A7C47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A32DCD" w:rsidRPr="004A7C6D" w14:paraId="708CD279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E40292A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E77FCE9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7C2E4983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16C722C0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A32DCD" w:rsidRPr="004A7C6D" w14:paraId="72477CA2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65736B09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7DE1482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DC589B5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5E40AD5C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A32DCD" w:rsidRPr="004A7C6D" w14:paraId="0EA0E8C4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B85475E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030FA603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0A6071CC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30FA5523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A32DCD" w:rsidRPr="004A7C6D" w14:paraId="7354D808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4E0E4F40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6033A9C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4EC2121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41BFBA24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A32DCD" w:rsidRPr="004A7C6D" w14:paraId="784716E0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8F0ACC2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64206012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49128B53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6777C17F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A32DCD" w:rsidRPr="004A7C6D" w14:paraId="5CFB49CE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5A45853C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815445C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2EC570A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5FD3D766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A32DCD" w:rsidRPr="004A7C6D" w14:paraId="2194DC01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F4B574D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7860FB49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B952950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645EBD66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A32DCD" w:rsidRPr="004A7C6D" w14:paraId="426114E5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66C8E60E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442EA32B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4C367AAB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610CC7FD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A32DCD" w:rsidRPr="004A7C6D" w14:paraId="0F4D0B16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16B62D2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FBACCA9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C4A35FA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360595B5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A32DCD" w:rsidRPr="004A7C6D" w14:paraId="47E51A17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9AF05AA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6A7906D9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4008A699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26EC0769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A32DCD" w:rsidRPr="004A7C6D" w14:paraId="133C82E9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B26C11E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58CB70CA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0FB2EDDF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5E5C3A7C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A32DCD" w:rsidRPr="004A7C6D" w14:paraId="1069401C" w14:textId="77777777" w:rsidTr="00F2273A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E76C5CB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D8EC042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087270B5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295A833B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A32DCD" w:rsidRPr="004A7C6D" w14:paraId="71F0C901" w14:textId="77777777" w:rsidTr="00F2273A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0CD2533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4918E3C1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5AE62EDD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4BA0C6A0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A32DCD" w:rsidRPr="004A7C6D" w14:paraId="4A1F7BE1" w14:textId="77777777" w:rsidTr="00F2273A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D5C263F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3341488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5004707C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555C1F09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A32DCD" w:rsidRPr="004A7C6D" w14:paraId="4102FCB9" w14:textId="77777777" w:rsidTr="00F2273A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4E037E3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8CCCE71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041889C4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3C69C6F8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A32DCD" w:rsidRPr="004A7C6D" w14:paraId="7B1909A1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376F2A6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55478127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3328D82" w14:textId="77777777" w:rsidR="00A32DC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356B93FC" w14:textId="77777777" w:rsidR="00A32DCD" w:rsidRPr="004A7C6D" w:rsidRDefault="00A32DCD" w:rsidP="00F227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</w:tr>
    </w:tbl>
    <w:p w14:paraId="14E45A31" w14:textId="77777777" w:rsidR="004A7C6D" w:rsidRPr="004A7C6D" w:rsidRDefault="004A7C6D" w:rsidP="004A7C6D">
      <w:pPr>
        <w:spacing w:after="0"/>
        <w:rPr>
          <w:sz w:val="2"/>
          <w:szCs w:val="2"/>
        </w:rPr>
      </w:pPr>
    </w:p>
    <w:sectPr w:rsidR="004A7C6D" w:rsidRPr="004A7C6D" w:rsidSect="004A7C6D">
      <w:headerReference w:type="default" r:id="rId7"/>
      <w:footerReference w:type="default" r:id="rId8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8D5595" w14:textId="77777777" w:rsidR="00B84A85" w:rsidRDefault="00B84A85" w:rsidP="004A7C6D">
      <w:pPr>
        <w:spacing w:after="0" w:line="240" w:lineRule="auto"/>
      </w:pPr>
      <w:r>
        <w:separator/>
      </w:r>
    </w:p>
  </w:endnote>
  <w:endnote w:type="continuationSeparator" w:id="0">
    <w:p w14:paraId="5AD0AF40" w14:textId="77777777" w:rsidR="00B84A85" w:rsidRDefault="00B84A85" w:rsidP="004A7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E00B28" w14:textId="11AEBAB0" w:rsidR="004A7C6D" w:rsidRDefault="004A7C6D" w:rsidP="004A7C6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280BF1" w14:textId="77777777" w:rsidR="00B84A85" w:rsidRDefault="00B84A85" w:rsidP="004A7C6D">
      <w:pPr>
        <w:spacing w:after="0" w:line="240" w:lineRule="auto"/>
      </w:pPr>
      <w:r>
        <w:separator/>
      </w:r>
    </w:p>
  </w:footnote>
  <w:footnote w:type="continuationSeparator" w:id="0">
    <w:p w14:paraId="675C62D5" w14:textId="77777777" w:rsidR="00B84A85" w:rsidRDefault="00B84A85" w:rsidP="004A7C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193E9E" w14:textId="5183E290" w:rsidR="004A7C6D" w:rsidRDefault="004A7C6D">
    <w:pPr>
      <w:pStyle w:val="Header"/>
    </w:pPr>
    <w:r w:rsidRPr="00131169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4B9797D0" wp14:editId="725A7997">
          <wp:simplePos x="0" y="0"/>
          <wp:positionH relativeFrom="column">
            <wp:posOffset>5623132</wp:posOffset>
          </wp:positionH>
          <wp:positionV relativeFrom="paragraph">
            <wp:posOffset>-376015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SwNLUwMzMwMTQzNrNU0lEKTi0uzszPAykwrgUAh86EWywAAAA="/>
  </w:docVars>
  <w:rsids>
    <w:rsidRoot w:val="004A7C6D"/>
    <w:rsid w:val="00274498"/>
    <w:rsid w:val="004A7C6D"/>
    <w:rsid w:val="007055E2"/>
    <w:rsid w:val="008F4E77"/>
    <w:rsid w:val="00A31FF1"/>
    <w:rsid w:val="00A32DCD"/>
    <w:rsid w:val="00A3505B"/>
    <w:rsid w:val="00B84A85"/>
    <w:rsid w:val="00F15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C23C3"/>
  <w15:chartTrackingRefBased/>
  <w15:docId w15:val="{F0B550A6-5BCC-43E6-AB5A-B26F16840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C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C6D"/>
  </w:style>
  <w:style w:type="paragraph" w:styleId="Footer">
    <w:name w:val="footer"/>
    <w:basedOn w:val="Normal"/>
    <w:link w:val="FooterChar"/>
    <w:uiPriority w:val="99"/>
    <w:unhideWhenUsed/>
    <w:rsid w:val="004A7C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C6D"/>
  </w:style>
  <w:style w:type="character" w:styleId="Hyperlink">
    <w:name w:val="Hyperlink"/>
    <w:basedOn w:val="DefaultParagraphFont"/>
    <w:uiPriority w:val="99"/>
    <w:unhideWhenUsed/>
    <w:rsid w:val="004A7C6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75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8</Words>
  <Characters>27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5</cp:revision>
  <dcterms:created xsi:type="dcterms:W3CDTF">2019-12-04T01:17:00Z</dcterms:created>
  <dcterms:modified xsi:type="dcterms:W3CDTF">2019-12-09T02:45:00Z</dcterms:modified>
</cp:coreProperties>
</file>